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Цыкунова Екатерина 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30556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30556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68884"/>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68884"/>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941576"/>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941576"/>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5294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5294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8541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8541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787775"/>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787775"/>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6690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074068"/>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74068"/>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081086"/>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081086"/>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071181"/>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071181"/>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052704"/>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052704"/>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Цыкунова Екатерина Михайловна</dc:creator>
  <dc:language>ru-RU</dc:language>
  <cp:keywords/>
  <dcterms:created xsi:type="dcterms:W3CDTF">2025-03-16T09:13:01Z</dcterms:created>
  <dcterms:modified xsi:type="dcterms:W3CDTF">2025-03-16T09: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